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B7CF2" w14:textId="71C5ACC4" w:rsidR="00010E0E" w:rsidRDefault="00010E0E" w:rsidP="00AF2B06">
      <w:pPr>
        <w:ind w:left="720" w:hanging="360"/>
      </w:pPr>
      <w:r>
        <w:t>Goals:</w:t>
      </w:r>
    </w:p>
    <w:p w14:paraId="64CD0177" w14:textId="7009C98A" w:rsidR="00AF2B06" w:rsidRDefault="00AF2B06" w:rsidP="00AF2B06">
      <w:pPr>
        <w:pStyle w:val="ListParagraph"/>
        <w:numPr>
          <w:ilvl w:val="0"/>
          <w:numId w:val="1"/>
        </w:numPr>
      </w:pPr>
      <w:r>
        <w:t>Read and understand code written by others.</w:t>
      </w:r>
    </w:p>
    <w:p w14:paraId="451506D9" w14:textId="4285A387" w:rsidR="00AF2B06" w:rsidRDefault="00AF2B06" w:rsidP="00AF2B06">
      <w:pPr>
        <w:pStyle w:val="ListParagraph"/>
        <w:numPr>
          <w:ilvl w:val="0"/>
          <w:numId w:val="1"/>
        </w:numPr>
      </w:pPr>
      <w:r>
        <w:t>Use core Java syntax (methods, variables, loops, conditionals).</w:t>
      </w:r>
    </w:p>
    <w:p w14:paraId="7115B038" w14:textId="1BDF3734" w:rsidR="00AF2B06" w:rsidRDefault="00AF2B06" w:rsidP="00AF2B06">
      <w:pPr>
        <w:pStyle w:val="ListParagraph"/>
        <w:numPr>
          <w:ilvl w:val="0"/>
          <w:numId w:val="1"/>
        </w:numPr>
      </w:pPr>
      <w:r>
        <w:t xml:space="preserve">Utilize </w:t>
      </w:r>
      <w:proofErr w:type="spellStart"/>
      <w:r>
        <w:t>ArrayList</w:t>
      </w:r>
      <w:proofErr w:type="spellEnd"/>
      <w:r>
        <w:t xml:space="preserve"> and HashMap collection types.</w:t>
      </w:r>
    </w:p>
    <w:p w14:paraId="37AE5EF6" w14:textId="0E2B0B0F" w:rsidR="00AF2B06" w:rsidRDefault="00AF2B06" w:rsidP="00AF2B06">
      <w:pPr>
        <w:pStyle w:val="ListParagraph"/>
        <w:numPr>
          <w:ilvl w:val="0"/>
          <w:numId w:val="1"/>
        </w:numPr>
      </w:pPr>
      <w:r>
        <w:t>Work with console I/O via the Scanner class.</w:t>
      </w:r>
    </w:p>
    <w:p w14:paraId="26D88D24" w14:textId="60562F46" w:rsidR="00583153" w:rsidRDefault="00AF2B06" w:rsidP="00AF2B06">
      <w:pPr>
        <w:pStyle w:val="ListParagraph"/>
        <w:numPr>
          <w:ilvl w:val="0"/>
          <w:numId w:val="1"/>
        </w:numPr>
      </w:pPr>
      <w:r>
        <w:t>Work with data types and arrays.</w:t>
      </w:r>
    </w:p>
    <w:p w14:paraId="43A81070" w14:textId="4781CEE4" w:rsidR="00010E0E" w:rsidRDefault="00010E0E" w:rsidP="00010E0E">
      <w:pPr>
        <w:pStyle w:val="ListParagraph"/>
      </w:pPr>
    </w:p>
    <w:p w14:paraId="59EAEC0D" w14:textId="7680D417" w:rsidR="00010E0E" w:rsidRDefault="00010E0E" w:rsidP="00010E0E">
      <w:r>
        <w:t>To do:</w:t>
      </w:r>
    </w:p>
    <w:p w14:paraId="3F0F72C5" w14:textId="77777777" w:rsidR="00010E0E" w:rsidRDefault="00010E0E" w:rsidP="00010E0E">
      <w:pPr>
        <w:pStyle w:val="ListParagraph"/>
      </w:pPr>
    </w:p>
    <w:p w14:paraId="41A3182E" w14:textId="02C7BCF1" w:rsidR="00010E0E" w:rsidRDefault="00010E0E" w:rsidP="00010E0E">
      <w:pPr>
        <w:pStyle w:val="ListParagraph"/>
        <w:numPr>
          <w:ilvl w:val="0"/>
          <w:numId w:val="1"/>
        </w:numPr>
      </w:pPr>
      <w:r>
        <w:t xml:space="preserve">Implement the </w:t>
      </w:r>
      <w:proofErr w:type="spellStart"/>
      <w:r>
        <w:t>printJobs</w:t>
      </w:r>
      <w:proofErr w:type="spellEnd"/>
      <w:r>
        <w:t xml:space="preserve"> </w:t>
      </w:r>
      <w:proofErr w:type="gramStart"/>
      <w:r>
        <w:t>method</w:t>
      </w:r>
      <w:proofErr w:type="gramEnd"/>
    </w:p>
    <w:p w14:paraId="28E377AD" w14:textId="77777777" w:rsidR="00010E0E" w:rsidRDefault="00010E0E" w:rsidP="00010E0E">
      <w:pPr>
        <w:pStyle w:val="ListParagraph"/>
        <w:numPr>
          <w:ilvl w:val="0"/>
          <w:numId w:val="1"/>
        </w:numPr>
      </w:pPr>
      <w:r>
        <w:t xml:space="preserve">Create the </w:t>
      </w:r>
      <w:proofErr w:type="spellStart"/>
      <w:r>
        <w:t>findByValue</w:t>
      </w:r>
      <w:proofErr w:type="spellEnd"/>
      <w:r>
        <w:t xml:space="preserve"> </w:t>
      </w:r>
      <w:proofErr w:type="gramStart"/>
      <w:r>
        <w:t>method</w:t>
      </w:r>
      <w:proofErr w:type="gramEnd"/>
    </w:p>
    <w:p w14:paraId="6560767B" w14:textId="475563FA" w:rsidR="00010E0E" w:rsidRDefault="00010E0E" w:rsidP="00010E0E">
      <w:pPr>
        <w:pStyle w:val="ListParagraph"/>
        <w:numPr>
          <w:ilvl w:val="0"/>
          <w:numId w:val="1"/>
        </w:numPr>
      </w:pPr>
      <w:r>
        <w:t>Make search methods Case-Insensitive</w:t>
      </w:r>
    </w:p>
    <w:p w14:paraId="31E93DC5" w14:textId="77777777" w:rsidR="00010E0E" w:rsidRDefault="00010E0E" w:rsidP="00010E0E"/>
    <w:p w14:paraId="253CF8A0" w14:textId="77777777" w:rsidR="00AF2B06" w:rsidRDefault="00AF2B06" w:rsidP="00AF2B06"/>
    <w:sectPr w:rsidR="00AF2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E93471"/>
    <w:multiLevelType w:val="hybridMultilevel"/>
    <w:tmpl w:val="47A84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9436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SwMLc0MbE0NDFW0lEKTi0uzszPAykwrAUAQG+1cywAAAA="/>
  </w:docVars>
  <w:rsids>
    <w:rsidRoot w:val="00AF2B06"/>
    <w:rsid w:val="00010E0E"/>
    <w:rsid w:val="00583153"/>
    <w:rsid w:val="00AF2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6CDD8"/>
  <w15:chartTrackingRefBased/>
  <w15:docId w15:val="{3E65121C-F956-437E-A3C8-98FFD888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Stricherz</dc:creator>
  <cp:keywords/>
  <dc:description/>
  <cp:lastModifiedBy>Brad Stricherz</cp:lastModifiedBy>
  <cp:revision>1</cp:revision>
  <dcterms:created xsi:type="dcterms:W3CDTF">2023-01-21T18:58:00Z</dcterms:created>
  <dcterms:modified xsi:type="dcterms:W3CDTF">2023-01-21T19:13:00Z</dcterms:modified>
</cp:coreProperties>
</file>